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194DE" w14:textId="2BDA1DF1" w:rsidR="00E020F7" w:rsidRDefault="00A36D72">
      <w:pPr>
        <w:pStyle w:val="Title"/>
      </w:pPr>
      <w:r>
        <w:t xml:space="preserve">Feedback for Project Number </w:t>
      </w:r>
      <w:r w:rsidR="00F50A5F">
        <w:t>16</w:t>
      </w:r>
    </w:p>
    <w:p w14:paraId="44E9087A" w14:textId="77777777" w:rsidR="00E020F7" w:rsidRDefault="00A36D72">
      <w:pPr>
        <w:pStyle w:val="Heading2"/>
      </w:pPr>
      <w:bookmarkStart w:id="0" w:name="instructions"/>
      <w:r>
        <w:t>Instructions</w:t>
      </w:r>
    </w:p>
    <w:p w14:paraId="3AF71C98" w14:textId="77777777" w:rsidR="00E020F7" w:rsidRDefault="00A36D72">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510B8C1" w14:textId="77777777" w:rsidR="00E020F7" w:rsidRDefault="00A36D7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5D8C8D2B" w14:textId="77777777" w:rsidR="00E020F7" w:rsidRDefault="00A36D72">
      <w:pPr>
        <w:pStyle w:val="Heading2"/>
      </w:pPr>
      <w:bookmarkStart w:id="1" w:name="feedback-below"/>
      <w:bookmarkEnd w:id="0"/>
      <w:r>
        <w:t>Feedback Below</w:t>
      </w:r>
    </w:p>
    <w:p w14:paraId="74108847" w14:textId="77777777" w:rsidR="00E020F7" w:rsidRDefault="00A36D72">
      <w:pPr>
        <w:pStyle w:val="FirstParagraph"/>
      </w:pPr>
      <w:r>
        <w:rPr>
          <w:b/>
        </w:rPr>
        <w:t>What is their topic on?</w:t>
      </w:r>
    </w:p>
    <w:p w14:paraId="39490DF2" w14:textId="6AF9A839" w:rsidR="00E020F7" w:rsidRDefault="00A36D72">
      <w:pPr>
        <w:pStyle w:val="Compact"/>
        <w:numPr>
          <w:ilvl w:val="0"/>
          <w:numId w:val="2"/>
        </w:numPr>
      </w:pPr>
      <w:r>
        <w:rPr>
          <w:i/>
        </w:rPr>
        <w:t>Is the title consistent with the topic?</w:t>
      </w:r>
      <w:r w:rsidR="00800336">
        <w:rPr>
          <w:i/>
        </w:rPr>
        <w:t xml:space="preserve"> </w:t>
      </w:r>
    </w:p>
    <w:p w14:paraId="42A8C405" w14:textId="06B78487" w:rsidR="00E020F7" w:rsidRPr="00800336" w:rsidRDefault="00A36D72">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4963F626" w14:textId="1DD1A553" w:rsidR="00800336" w:rsidRDefault="00800336" w:rsidP="00800336">
      <w:pPr>
        <w:pStyle w:val="Compact"/>
        <w:rPr>
          <w:i/>
        </w:rPr>
      </w:pPr>
    </w:p>
    <w:p w14:paraId="29C8F7A8" w14:textId="64BBD3DB" w:rsidR="00800336" w:rsidRPr="00586EAD" w:rsidRDefault="00800336" w:rsidP="00586EAD">
      <w:pPr>
        <w:rPr>
          <w:rFonts w:eastAsia="Times New Roman" w:cs="Times New Roman"/>
        </w:rPr>
      </w:pPr>
      <w:r w:rsidRPr="00800336">
        <w:rPr>
          <w:iCs/>
        </w:rPr>
        <w:t xml:space="preserve">The title of this project is </w:t>
      </w:r>
      <w:proofErr w:type="spellStart"/>
      <w:r w:rsidRPr="00800336">
        <w:rPr>
          <w:rFonts w:eastAsia="Times New Roman" w:cs="Arial"/>
          <w:color w:val="000000"/>
          <w:shd w:val="clear" w:color="auto" w:fill="FFFFFF"/>
        </w:rPr>
        <w:t>Zocdoc</w:t>
      </w:r>
      <w:proofErr w:type="spellEnd"/>
      <w:r w:rsidRPr="00800336">
        <w:rPr>
          <w:rFonts w:eastAsia="Times New Roman" w:cs="Arial"/>
          <w:color w:val="000000"/>
          <w:shd w:val="clear" w:color="auto" w:fill="FFFFFF"/>
        </w:rPr>
        <w:t xml:space="preserve"> Provider-Patient Relations</w:t>
      </w:r>
      <w:r>
        <w:rPr>
          <w:rFonts w:eastAsia="Times New Roman" w:cs="Arial"/>
          <w:color w:val="000000"/>
          <w:shd w:val="clear" w:color="auto" w:fill="FFFFFF"/>
        </w:rPr>
        <w:t>. The title includes the name of the website which was scraped (</w:t>
      </w:r>
      <w:proofErr w:type="spellStart"/>
      <w:r>
        <w:rPr>
          <w:rFonts w:eastAsia="Times New Roman" w:cs="Arial"/>
          <w:color w:val="000000"/>
          <w:shd w:val="clear" w:color="auto" w:fill="FFFFFF"/>
        </w:rPr>
        <w:t>Zocdoc</w:t>
      </w:r>
      <w:proofErr w:type="spellEnd"/>
      <w:r>
        <w:rPr>
          <w:rFonts w:eastAsia="Times New Roman" w:cs="Arial"/>
          <w:color w:val="000000"/>
          <w:shd w:val="clear" w:color="auto" w:fill="FFFFFF"/>
        </w:rPr>
        <w:t>) and the purpose of the site which focuses on assisting users with</w:t>
      </w:r>
      <w:r w:rsidR="00586EAD">
        <w:rPr>
          <w:rFonts w:eastAsia="Times New Roman" w:cs="Arial"/>
          <w:color w:val="000000"/>
          <w:shd w:val="clear" w:color="auto" w:fill="FFFFFF"/>
        </w:rPr>
        <w:t xml:space="preserve"> establishing provide and patient relationships by</w:t>
      </w:r>
      <w:r>
        <w:rPr>
          <w:rFonts w:eastAsia="Times New Roman" w:cs="Arial"/>
          <w:color w:val="000000"/>
          <w:shd w:val="clear" w:color="auto" w:fill="FFFFFF"/>
        </w:rPr>
        <w:t xml:space="preserve"> finding and scheduling a doctor’s appointment</w:t>
      </w:r>
      <w:r w:rsidR="00586EAD">
        <w:rPr>
          <w:rFonts w:eastAsia="Times New Roman" w:cs="Arial"/>
          <w:color w:val="000000"/>
          <w:shd w:val="clear" w:color="auto" w:fill="FFFFFF"/>
        </w:rPr>
        <w:t xml:space="preserve"> </w:t>
      </w:r>
      <w:r>
        <w:rPr>
          <w:rFonts w:eastAsia="Times New Roman" w:cs="Arial"/>
          <w:color w:val="000000"/>
          <w:shd w:val="clear" w:color="auto" w:fill="FFFFFF"/>
        </w:rPr>
        <w:t xml:space="preserve">that fits within their insurance plan while also providing doctor information such as their overall rating, office location, languages they speak, etc. </w:t>
      </w:r>
      <w:r w:rsidR="00586EAD">
        <w:rPr>
          <w:rFonts w:eastAsia="Times New Roman" w:cs="Arial"/>
          <w:color w:val="000000"/>
          <w:shd w:val="clear" w:color="auto" w:fill="FFFFFF"/>
        </w:rPr>
        <w:t xml:space="preserve">I think the title does </w:t>
      </w:r>
      <w:r>
        <w:rPr>
          <w:rFonts w:eastAsia="Times New Roman" w:cs="Arial"/>
          <w:color w:val="000000"/>
          <w:shd w:val="clear" w:color="auto" w:fill="FFFFFF"/>
        </w:rPr>
        <w:t>describe both the focus and intent of the project</w:t>
      </w:r>
      <w:r w:rsidR="00586EAD">
        <w:rPr>
          <w:rFonts w:eastAsia="Times New Roman" w:cs="Arial"/>
          <w:color w:val="000000"/>
          <w:shd w:val="clear" w:color="auto" w:fill="FFFFFF"/>
        </w:rPr>
        <w:t xml:space="preserve">, but I’m not sure if it was necessary to include the name of the site that was scrapped as I immediately wondered “what’s </w:t>
      </w:r>
      <w:proofErr w:type="spellStart"/>
      <w:r w:rsidR="00586EAD">
        <w:rPr>
          <w:rFonts w:eastAsia="Times New Roman" w:cs="Arial"/>
          <w:color w:val="000000"/>
          <w:shd w:val="clear" w:color="auto" w:fill="FFFFFF"/>
        </w:rPr>
        <w:t>ZocDoc</w:t>
      </w:r>
      <w:proofErr w:type="spellEnd"/>
      <w:r w:rsidR="00586EAD">
        <w:rPr>
          <w:rFonts w:eastAsia="Times New Roman" w:cs="Arial"/>
          <w:color w:val="000000"/>
          <w:shd w:val="clear" w:color="auto" w:fill="FFFFFF"/>
        </w:rPr>
        <w:t xml:space="preserve">?” instead of wondering what type of patient relationships were being identified or what that all even means for this project. </w:t>
      </w:r>
    </w:p>
    <w:p w14:paraId="5F74DC1D" w14:textId="77777777" w:rsidR="00E020F7" w:rsidRDefault="00A36D72">
      <w:pPr>
        <w:pStyle w:val="FirstParagraph"/>
      </w:pPr>
      <w:r>
        <w:rPr>
          <w:b/>
        </w:rPr>
        <w:t>Are the objectives of the project clearly identifiable?</w:t>
      </w:r>
    </w:p>
    <w:p w14:paraId="212D3EBF" w14:textId="77777777" w:rsidR="00E020F7" w:rsidRDefault="00A36D72">
      <w:pPr>
        <w:pStyle w:val="Compact"/>
        <w:numPr>
          <w:ilvl w:val="0"/>
          <w:numId w:val="3"/>
        </w:numPr>
      </w:pPr>
      <w:r>
        <w:rPr>
          <w:i/>
        </w:rPr>
        <w:t>What are they wanting to study?</w:t>
      </w:r>
    </w:p>
    <w:p w14:paraId="5FCCE2AD" w14:textId="77777777" w:rsidR="00E020F7" w:rsidRDefault="00A36D72">
      <w:pPr>
        <w:pStyle w:val="Compact"/>
        <w:numPr>
          <w:ilvl w:val="0"/>
          <w:numId w:val="3"/>
        </w:numPr>
      </w:pPr>
      <w:r>
        <w:rPr>
          <w:i/>
        </w:rPr>
        <w:t>What is the motivation of this project?</w:t>
      </w:r>
    </w:p>
    <w:p w14:paraId="5220F704" w14:textId="2CE844F0" w:rsidR="00E020F7" w:rsidRPr="00D858FD" w:rsidRDefault="00A36D72">
      <w:pPr>
        <w:pStyle w:val="Compact"/>
        <w:numPr>
          <w:ilvl w:val="0"/>
          <w:numId w:val="3"/>
        </w:numPr>
      </w:pPr>
      <w:r>
        <w:rPr>
          <w:i/>
        </w:rPr>
        <w:t>What does the presenter hope to accomplish with this project?</w:t>
      </w:r>
    </w:p>
    <w:p w14:paraId="65A98819" w14:textId="77777777" w:rsidR="00D858FD" w:rsidRPr="00800336" w:rsidRDefault="00D858FD" w:rsidP="00D858FD">
      <w:pPr>
        <w:pStyle w:val="Compact"/>
        <w:ind w:left="480"/>
      </w:pPr>
    </w:p>
    <w:p w14:paraId="2A7290AD" w14:textId="72A21C88" w:rsidR="00800336" w:rsidRDefault="00800336" w:rsidP="00800336">
      <w:pPr>
        <w:pStyle w:val="Compact"/>
        <w:rPr>
          <w:iCs/>
        </w:rPr>
      </w:pPr>
      <w:r>
        <w:rPr>
          <w:iCs/>
        </w:rPr>
        <w:t>The objectives of the project were clearly defin</w:t>
      </w:r>
      <w:r w:rsidR="00586EAD">
        <w:rPr>
          <w:iCs/>
        </w:rPr>
        <w:t xml:space="preserve">ed </w:t>
      </w:r>
      <w:r w:rsidR="006D0489">
        <w:rPr>
          <w:iCs/>
        </w:rPr>
        <w:t>from the two</w:t>
      </w:r>
      <w:r w:rsidR="00586EAD">
        <w:rPr>
          <w:iCs/>
        </w:rPr>
        <w:t xml:space="preserve"> research questions that were listed in the presentation. Although I understand that the presenter is determined to </w:t>
      </w:r>
      <w:r w:rsidR="006D0489">
        <w:rPr>
          <w:iCs/>
        </w:rPr>
        <w:lastRenderedPageBreak/>
        <w:t xml:space="preserve">identify provider-patient relationships I would suggest to only use one research question next time as I’m not sure what the intent was behind research question #1 which asks whether Spanish-speaking doctors have better ratings and research question #2 which pertains to determining if </w:t>
      </w:r>
      <w:r w:rsidR="00FE2951">
        <w:rPr>
          <w:iCs/>
        </w:rPr>
        <w:t xml:space="preserve">doctors </w:t>
      </w:r>
      <w:r w:rsidR="006D0489">
        <w:rPr>
          <w:iCs/>
        </w:rPr>
        <w:t>have better or worse ratings than Nurse Practitioners and PA</w:t>
      </w:r>
      <w:r w:rsidR="00FE2951">
        <w:rPr>
          <w:iCs/>
        </w:rPr>
        <w:t>s besides simply comparing the</w:t>
      </w:r>
      <w:r w:rsidR="00370694">
        <w:rPr>
          <w:iCs/>
        </w:rPr>
        <w:t>ir</w:t>
      </w:r>
      <w:r w:rsidR="00FE2951">
        <w:rPr>
          <w:iCs/>
        </w:rPr>
        <w:t xml:space="preserve"> rating scores. </w:t>
      </w:r>
      <w:r w:rsidR="00370694">
        <w:rPr>
          <w:iCs/>
        </w:rPr>
        <w:t xml:space="preserve">The presenter hopes to analyze these scores as they mention it is a direct reflection of the physician. </w:t>
      </w:r>
    </w:p>
    <w:p w14:paraId="06C642EF" w14:textId="77777777" w:rsidR="00586EAD" w:rsidRPr="00800336" w:rsidRDefault="00586EAD" w:rsidP="00800336">
      <w:pPr>
        <w:pStyle w:val="Compact"/>
        <w:rPr>
          <w:iCs/>
        </w:rPr>
      </w:pPr>
    </w:p>
    <w:p w14:paraId="55B12B12" w14:textId="77777777" w:rsidR="00E020F7" w:rsidRDefault="00A36D72">
      <w:pPr>
        <w:pStyle w:val="FirstParagraph"/>
      </w:pPr>
      <w:r>
        <w:rPr>
          <w:b/>
        </w:rPr>
        <w:t>What data are used?</w:t>
      </w:r>
    </w:p>
    <w:p w14:paraId="08CE2A7C" w14:textId="77777777" w:rsidR="00E020F7" w:rsidRDefault="00A36D72">
      <w:pPr>
        <w:pStyle w:val="Compact"/>
        <w:numPr>
          <w:ilvl w:val="0"/>
          <w:numId w:val="4"/>
        </w:numPr>
      </w:pPr>
      <w:r>
        <w:rPr>
          <w:i/>
        </w:rPr>
        <w:t>What website(s) are scraped?</w:t>
      </w:r>
    </w:p>
    <w:p w14:paraId="68407B76" w14:textId="77777777" w:rsidR="00E020F7" w:rsidRDefault="00A36D72">
      <w:pPr>
        <w:pStyle w:val="Compact"/>
        <w:numPr>
          <w:ilvl w:val="0"/>
          <w:numId w:val="4"/>
        </w:numPr>
      </w:pPr>
      <w:r>
        <w:rPr>
          <w:i/>
        </w:rPr>
        <w:t>Are other data brought in from outside sources?</w:t>
      </w:r>
    </w:p>
    <w:p w14:paraId="0CCD4259" w14:textId="753A780B" w:rsidR="00E020F7" w:rsidRPr="00464395" w:rsidRDefault="00A36D72">
      <w:pPr>
        <w:pStyle w:val="Compact"/>
        <w:numPr>
          <w:ilvl w:val="0"/>
          <w:numId w:val="4"/>
        </w:numPr>
      </w:pPr>
      <w:r>
        <w:rPr>
          <w:i/>
        </w:rPr>
        <w:t>If so, what are they and how do they add to the project?</w:t>
      </w:r>
    </w:p>
    <w:p w14:paraId="5F1C2A7E" w14:textId="5696FE36" w:rsidR="00464395" w:rsidRDefault="00464395" w:rsidP="00464395">
      <w:pPr>
        <w:pStyle w:val="Compact"/>
        <w:rPr>
          <w:i/>
        </w:rPr>
      </w:pPr>
    </w:p>
    <w:p w14:paraId="79A340AB" w14:textId="2ACA05A8" w:rsidR="00464395" w:rsidRPr="00F50A5F" w:rsidRDefault="00F50A5F" w:rsidP="00464395">
      <w:pPr>
        <w:pStyle w:val="Compact"/>
        <w:rPr>
          <w:iCs/>
        </w:rPr>
      </w:pPr>
      <w:r>
        <w:rPr>
          <w:iCs/>
        </w:rPr>
        <w:t xml:space="preserve">The website that was scraped for this project was </w:t>
      </w:r>
      <w:proofErr w:type="spellStart"/>
      <w:r>
        <w:rPr>
          <w:iCs/>
        </w:rPr>
        <w:t>ZocDoc</w:t>
      </w:r>
      <w:proofErr w:type="spellEnd"/>
      <w:r>
        <w:rPr>
          <w:iCs/>
        </w:rPr>
        <w:t xml:space="preserve">. No other data was brought in from outside sources. </w:t>
      </w:r>
    </w:p>
    <w:p w14:paraId="39771A10" w14:textId="3BC8E309" w:rsidR="00E020F7" w:rsidRDefault="00A36D72">
      <w:pPr>
        <w:pStyle w:val="FirstParagraph"/>
        <w:rPr>
          <w:b/>
        </w:rPr>
      </w:pPr>
      <w:r>
        <w:rPr>
          <w:b/>
        </w:rPr>
        <w:t>What is your overall impression of the project?</w:t>
      </w:r>
    </w:p>
    <w:p w14:paraId="3780E5E9" w14:textId="6DD4084A" w:rsidR="00476F84" w:rsidRPr="00476F84" w:rsidRDefault="00476F84" w:rsidP="00476F84">
      <w:pPr>
        <w:pStyle w:val="BodyText"/>
      </w:pPr>
      <w:r>
        <w:t xml:space="preserve">My overall impression of the project was that it was interesting as I was not aware scheduling an appointment with a doctor could be so detailed and even semi-customizable with the usage of websites like </w:t>
      </w:r>
      <w:proofErr w:type="spellStart"/>
      <w:r>
        <w:t>ZocDoc</w:t>
      </w:r>
      <w:proofErr w:type="spellEnd"/>
      <w:r>
        <w:t xml:space="preserve"> which allows users to select doctors based on their personal preferences. I believe the presenter did a great job at explaining every step of their project. I also really appreciated that the presenter mentioned how they would do portions of their web scraping differently in the future. </w:t>
      </w:r>
    </w:p>
    <w:p w14:paraId="292FA777" w14:textId="7A4EE648" w:rsidR="00E020F7" w:rsidRDefault="00A36D72">
      <w:pPr>
        <w:pStyle w:val="BodyText"/>
        <w:rPr>
          <w:b/>
        </w:rPr>
      </w:pPr>
      <w:r>
        <w:rPr>
          <w:b/>
        </w:rPr>
        <w:t>Other encouragements/critiques you would like to provide to your colleague in order for them to have a more refined project.</w:t>
      </w:r>
      <w:bookmarkEnd w:id="1"/>
    </w:p>
    <w:p w14:paraId="7D8AFB75" w14:textId="20915660" w:rsidR="00476F84" w:rsidRPr="00476F84" w:rsidRDefault="00476F84">
      <w:pPr>
        <w:pStyle w:val="BodyText"/>
        <w:rPr>
          <w:bCs/>
        </w:rPr>
      </w:pPr>
      <w:r>
        <w:rPr>
          <w:bCs/>
        </w:rPr>
        <w:t xml:space="preserve">Great presentation. I enjoyed how thoroughly you explained each step you took in your project. The only question left unanswered for me was “what’s the impact?” which made answering the question behind your project motivation difficult to answer. I understand </w:t>
      </w:r>
      <w:r w:rsidRPr="00476F84">
        <w:rPr>
          <w:b/>
        </w:rPr>
        <w:t>what</w:t>
      </w:r>
      <w:r>
        <w:rPr>
          <w:bCs/>
        </w:rPr>
        <w:t xml:space="preserve"> you’re trying to </w:t>
      </w:r>
      <w:r w:rsidR="00DB6FC7">
        <w:rPr>
          <w:bCs/>
        </w:rPr>
        <w:t>d</w:t>
      </w:r>
      <w:r>
        <w:rPr>
          <w:bCs/>
        </w:rPr>
        <w:t>o</w:t>
      </w:r>
      <w:r w:rsidR="00DB6FC7">
        <w:rPr>
          <w:bCs/>
        </w:rPr>
        <w:t xml:space="preserve"> </w:t>
      </w:r>
      <w:r>
        <w:rPr>
          <w:bCs/>
        </w:rPr>
        <w:t>which I believe you did accomplish</w:t>
      </w:r>
      <w:r w:rsidR="00DB6FC7">
        <w:rPr>
          <w:bCs/>
        </w:rPr>
        <w:t xml:space="preserve">, </w:t>
      </w:r>
      <w:r>
        <w:rPr>
          <w:bCs/>
        </w:rPr>
        <w:t xml:space="preserve">but I would’ve liked more insight on </w:t>
      </w:r>
      <w:r w:rsidRPr="00476F84">
        <w:rPr>
          <w:b/>
        </w:rPr>
        <w:t xml:space="preserve">why </w:t>
      </w:r>
      <w:r>
        <w:rPr>
          <w:bCs/>
        </w:rPr>
        <w:t xml:space="preserve">you chose this topic and what the value of this information is besides determining if Spanish speaking doctors have better ratings or if doctors have better or worse reviews than Nurses and PAs. </w:t>
      </w:r>
    </w:p>
    <w:sectPr w:rsidR="00476F84" w:rsidRPr="00476F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13042" w14:textId="77777777" w:rsidR="00845F93" w:rsidRDefault="00845F93">
      <w:pPr>
        <w:spacing w:after="0"/>
      </w:pPr>
      <w:r>
        <w:separator/>
      </w:r>
    </w:p>
  </w:endnote>
  <w:endnote w:type="continuationSeparator" w:id="0">
    <w:p w14:paraId="129927D6" w14:textId="77777777" w:rsidR="00845F93" w:rsidRDefault="00845F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C5E3B" w14:textId="77777777" w:rsidR="00845F93" w:rsidRDefault="00845F93">
      <w:r>
        <w:separator/>
      </w:r>
    </w:p>
  </w:footnote>
  <w:footnote w:type="continuationSeparator" w:id="0">
    <w:p w14:paraId="686CB6E3" w14:textId="77777777" w:rsidR="00845F93" w:rsidRDefault="00845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BEC41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9ADA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0694"/>
    <w:rsid w:val="00464395"/>
    <w:rsid w:val="00476F84"/>
    <w:rsid w:val="00480989"/>
    <w:rsid w:val="004E29B3"/>
    <w:rsid w:val="0051026E"/>
    <w:rsid w:val="00586EAD"/>
    <w:rsid w:val="00590D07"/>
    <w:rsid w:val="006D0489"/>
    <w:rsid w:val="00784D58"/>
    <w:rsid w:val="00800336"/>
    <w:rsid w:val="00845F93"/>
    <w:rsid w:val="008D6863"/>
    <w:rsid w:val="00A36D72"/>
    <w:rsid w:val="00B86B75"/>
    <w:rsid w:val="00BC48D5"/>
    <w:rsid w:val="00C36279"/>
    <w:rsid w:val="00D44B44"/>
    <w:rsid w:val="00D858FD"/>
    <w:rsid w:val="00DB6FC7"/>
    <w:rsid w:val="00E020F7"/>
    <w:rsid w:val="00E315A3"/>
    <w:rsid w:val="00F50A5F"/>
    <w:rsid w:val="00FE29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DD4257"/>
  <w15:docId w15:val="{9AADE0F6-9454-0640-A1B2-2703314A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102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09742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rmenly Alegria</dc:creator>
  <cp:keywords/>
  <cp:lastModifiedBy>Karmenly Alegria</cp:lastModifiedBy>
  <cp:revision>10</cp:revision>
  <dcterms:created xsi:type="dcterms:W3CDTF">2021-03-26T02:17:00Z</dcterms:created>
  <dcterms:modified xsi:type="dcterms:W3CDTF">2021-03-26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